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5356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055AD1">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F14CF8" w:rsidRDefault="00F14CF8" w:rsidP="00F14CF8">
      <w:pPr>
        <w:pStyle w:val="Heading2"/>
      </w:pPr>
      <w:r>
        <w:lastRenderedPageBreak/>
        <w:t>On Complexity of Effective Data Granulation in</w:t>
      </w:r>
      <w:r>
        <w:t xml:space="preserve"> </w:t>
      </w:r>
      <w:r>
        <w:t>Databases</w:t>
      </w:r>
      <w:r>
        <w:t xml:space="preserve"> (2014)</w:t>
      </w:r>
    </w:p>
    <w:p w:rsidR="000D0810" w:rsidRDefault="00F14CF8" w:rsidP="000D0810">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w:t>
      </w:r>
      <w:r w:rsidR="000D0810">
        <w:t xml:space="preserve">  </w:t>
      </w:r>
      <w:proofErr w:type="spellStart"/>
      <w:r w:rsidR="000D0810">
        <w:t>Wroblewski</w:t>
      </w:r>
      <w:proofErr w:type="spellEnd"/>
      <w:r w:rsidR="000D0810">
        <w:t xml:space="preserve"> and Kowalski explain that the performance-critical point is to read a record once.  </w:t>
      </w:r>
    </w:p>
    <w:p w:rsidR="00F14CF8" w:rsidRDefault="000D0810" w:rsidP="000D0810">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w:t>
      </w:r>
      <w:r w:rsidR="00946570">
        <w:t>uni</w:t>
      </w:r>
      <w:r>
        <w:t>directional and fully connected, then it should be possible to apply linear set theory for many common scenarios</w:t>
      </w:r>
      <w:r w:rsidR="00055AD1">
        <w:t xml:space="preserve"> (see Figure 7)</w:t>
      </w:r>
      <w:r>
        <w:t xml:space="preserve">.  For instance, the original example could start at the sorted </w:t>
      </w:r>
      <w:r w:rsidRPr="000D0810">
        <w:rPr>
          <w:i/>
        </w:rPr>
        <w:t>date</w:t>
      </w:r>
      <w:r>
        <w:t xml:space="preserve"> column </w:t>
      </w:r>
      <w:r w:rsidR="00946570">
        <w:t>file, filter</w:t>
      </w:r>
      <w:r>
        <w:t xml:space="preserve"> </w:t>
      </w:r>
      <w:r w:rsidR="00946570">
        <w:t>appropriately</w:t>
      </w:r>
      <w:r>
        <w:t xml:space="preserve">, and traverse the object pointers directly to the </w:t>
      </w:r>
      <w:r w:rsidR="00946570">
        <w:t xml:space="preserve">value offset in the </w:t>
      </w:r>
      <w:r>
        <w:t xml:space="preserve">price </w:t>
      </w:r>
      <w:r w:rsidR="00946570">
        <w:t>column file</w:t>
      </w:r>
      <w:r>
        <w:t>.  These prices can be enumerated and inline incremented</w:t>
      </w:r>
      <w:r w:rsidR="007A2502">
        <w:t xml:space="preserve"> during the traversal</w:t>
      </w:r>
      <w:r>
        <w:t xml:space="preserve">.  </w:t>
      </w:r>
    </w:p>
    <w:p w:rsidR="00055AD1" w:rsidRDefault="00055AD1" w:rsidP="007A2502">
      <w:pPr>
        <w:keepNext/>
        <w:jc w:val="center"/>
      </w:pPr>
      <w:r>
        <w:rPr>
          <w:noProof/>
        </w:rPr>
        <w:drawing>
          <wp:inline distT="0" distB="0" distL="0" distR="0" wp14:anchorId="7FDFA715" wp14:editId="2943ED16">
            <wp:extent cx="2119746" cy="228465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7567" cy="2336195"/>
                    </a:xfrm>
                    <a:prstGeom prst="rect">
                      <a:avLst/>
                    </a:prstGeom>
                  </pic:spPr>
                </pic:pic>
              </a:graphicData>
            </a:graphic>
          </wp:inline>
        </w:drawing>
      </w:r>
    </w:p>
    <w:p w:rsidR="00055AD1" w:rsidRDefault="00055AD1" w:rsidP="007A2502">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sidR="007A2502">
        <w:rPr>
          <w:i w:val="0"/>
          <w:color w:val="auto"/>
        </w:rPr>
        <w:t>.</w:t>
      </w:r>
      <w:r w:rsidRPr="00055AD1">
        <w:rPr>
          <w:i w:val="0"/>
          <w:color w:val="auto"/>
        </w:rPr>
        <w:t xml:space="preserve"> Row vs</w:t>
      </w:r>
      <w:r w:rsidR="007A2502">
        <w:rPr>
          <w:i w:val="0"/>
          <w:color w:val="auto"/>
        </w:rPr>
        <w:t>.</w:t>
      </w:r>
      <w:r w:rsidRPr="00055AD1">
        <w:rPr>
          <w:i w:val="0"/>
          <w:color w:val="auto"/>
        </w:rPr>
        <w:t xml:space="preserve"> Column Storage</w:t>
      </w:r>
    </w:p>
    <w:p w:rsidR="00802FCC" w:rsidRDefault="00802FCC" w:rsidP="00802FCC">
      <w:pPr>
        <w:pStyle w:val="Heading2"/>
        <w:rPr>
          <w:sz w:val="48"/>
          <w:szCs w:val="48"/>
          <w:lang w:val="en"/>
        </w:rPr>
      </w:pPr>
      <w:r>
        <w:rPr>
          <w:lang w:val="en"/>
        </w:rPr>
        <w:lastRenderedPageBreak/>
        <w:t>Optimal bundles for sponsored search auctions via bracketing scheme</w:t>
      </w:r>
      <w:r>
        <w:rPr>
          <w:lang w:val="en"/>
        </w:rPr>
        <w:t xml:space="preserve"> (2019)</w:t>
      </w:r>
    </w:p>
    <w:p w:rsidR="00E4701D" w:rsidRPr="00E4701D" w:rsidRDefault="00802FCC" w:rsidP="00E4701D">
      <w:r>
        <w:tab/>
        <w:t>Selecting the most relevant sponsored content requires bracketing both the user-provided search term and the current advertiser bids for that space, which is an NP-hard problem.</w:t>
      </w:r>
      <w:bookmarkStart w:id="0" w:name="_GoBack"/>
      <w:bookmarkEnd w:id="0"/>
    </w:p>
    <w:sectPr w:rsidR="00E4701D" w:rsidRPr="00E4701D"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3569" w:rsidRDefault="00753569" w:rsidP="0082223F">
      <w:pPr>
        <w:spacing w:line="240" w:lineRule="auto"/>
      </w:pPr>
      <w:r>
        <w:separator/>
      </w:r>
    </w:p>
  </w:endnote>
  <w:endnote w:type="continuationSeparator" w:id="0">
    <w:p w:rsidR="00753569" w:rsidRDefault="0075356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3569" w:rsidRDefault="00753569" w:rsidP="0082223F">
      <w:pPr>
        <w:spacing w:line="240" w:lineRule="auto"/>
      </w:pPr>
      <w:r>
        <w:separator/>
      </w:r>
    </w:p>
  </w:footnote>
  <w:footnote w:type="continuationSeparator" w:id="0">
    <w:p w:rsidR="00753569" w:rsidRDefault="0075356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7380"/>
    <w:rsid w:val="000D0810"/>
    <w:rsid w:val="00147BCF"/>
    <w:rsid w:val="00183597"/>
    <w:rsid w:val="001C3E71"/>
    <w:rsid w:val="001E4828"/>
    <w:rsid w:val="001E7079"/>
    <w:rsid w:val="00241FB8"/>
    <w:rsid w:val="002806B7"/>
    <w:rsid w:val="00294245"/>
    <w:rsid w:val="002E5B3F"/>
    <w:rsid w:val="002F4548"/>
    <w:rsid w:val="003A6F68"/>
    <w:rsid w:val="003B6ABB"/>
    <w:rsid w:val="00401D65"/>
    <w:rsid w:val="004223E8"/>
    <w:rsid w:val="004A784B"/>
    <w:rsid w:val="00534CFA"/>
    <w:rsid w:val="005F7A2B"/>
    <w:rsid w:val="006556CB"/>
    <w:rsid w:val="0075295F"/>
    <w:rsid w:val="00753569"/>
    <w:rsid w:val="00770304"/>
    <w:rsid w:val="007763A7"/>
    <w:rsid w:val="007A2502"/>
    <w:rsid w:val="007C050A"/>
    <w:rsid w:val="007D7FE0"/>
    <w:rsid w:val="007E4B36"/>
    <w:rsid w:val="00802FCC"/>
    <w:rsid w:val="0082223F"/>
    <w:rsid w:val="0083775A"/>
    <w:rsid w:val="008455C1"/>
    <w:rsid w:val="00871A12"/>
    <w:rsid w:val="008B5129"/>
    <w:rsid w:val="008F0E60"/>
    <w:rsid w:val="008F59F8"/>
    <w:rsid w:val="00946570"/>
    <w:rsid w:val="0096715A"/>
    <w:rsid w:val="009E4669"/>
    <w:rsid w:val="00A8228B"/>
    <w:rsid w:val="00AB316B"/>
    <w:rsid w:val="00AC03DC"/>
    <w:rsid w:val="00B13E4C"/>
    <w:rsid w:val="00B27C35"/>
    <w:rsid w:val="00B33135"/>
    <w:rsid w:val="00B64468"/>
    <w:rsid w:val="00B664A8"/>
    <w:rsid w:val="00B84866"/>
    <w:rsid w:val="00B900BF"/>
    <w:rsid w:val="00BD28C3"/>
    <w:rsid w:val="00C23021"/>
    <w:rsid w:val="00C2473B"/>
    <w:rsid w:val="00C72E44"/>
    <w:rsid w:val="00C73692"/>
    <w:rsid w:val="00C93BB7"/>
    <w:rsid w:val="00D42054"/>
    <w:rsid w:val="00DE2224"/>
    <w:rsid w:val="00DE613B"/>
    <w:rsid w:val="00DF6277"/>
    <w:rsid w:val="00E4701D"/>
    <w:rsid w:val="00E5515E"/>
    <w:rsid w:val="00E66561"/>
    <w:rsid w:val="00E70663"/>
    <w:rsid w:val="00EC1FE6"/>
    <w:rsid w:val="00EC6813"/>
    <w:rsid w:val="00F14CF8"/>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28</b:RefOrder>
  </b:Source>
</b:Sources>
</file>

<file path=customXml/itemProps1.xml><?xml version="1.0" encoding="utf-8"?>
<ds:datastoreItem xmlns:ds="http://schemas.openxmlformats.org/officeDocument/2006/customXml" ds:itemID="{56E96588-FB4D-409C-AB0A-2A82F7E48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7</TotalTime>
  <Pages>15</Pages>
  <Words>3330</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9</cp:revision>
  <dcterms:created xsi:type="dcterms:W3CDTF">2019-05-19T17:38:00Z</dcterms:created>
  <dcterms:modified xsi:type="dcterms:W3CDTF">2019-11-10T20:29:00Z</dcterms:modified>
</cp:coreProperties>
</file>